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07B0" w:rsidRPr="00271A54" w:rsidRDefault="00C42879" w:rsidP="00271A54">
      <w:pPr>
        <w:pStyle w:val="Heading1"/>
        <w:jc w:val="center"/>
        <w:rPr>
          <w:rFonts w:asciiTheme="minorHAnsi" w:hAnsiTheme="minorHAnsi"/>
          <w:b/>
          <w:color w:val="auto"/>
          <w:sz w:val="28"/>
          <w:szCs w:val="28"/>
        </w:rPr>
      </w:pPr>
      <w:r w:rsidRPr="00271A54">
        <w:rPr>
          <w:rFonts w:asciiTheme="minorHAnsi" w:hAnsiTheme="minorHAnsi"/>
          <w:b/>
          <w:color w:val="auto"/>
          <w:sz w:val="28"/>
          <w:szCs w:val="28"/>
        </w:rPr>
        <w:t>Documentation Form for</w:t>
      </w:r>
      <w:r w:rsidR="006261D8" w:rsidRPr="00271A54">
        <w:rPr>
          <w:rFonts w:asciiTheme="minorHAnsi" w:hAnsiTheme="minorHAnsi"/>
          <w:b/>
          <w:color w:val="auto"/>
          <w:sz w:val="28"/>
          <w:szCs w:val="28"/>
        </w:rPr>
        <w:t xml:space="preserve"> Chronic Medical Condition</w:t>
      </w:r>
    </w:p>
    <w:p w:rsidR="00F907B0" w:rsidRPr="00F907B0" w:rsidRDefault="006261D8" w:rsidP="00F907B0">
      <w:r w:rsidRPr="00F907B0">
        <w:rPr>
          <w:b/>
        </w:rPr>
        <w:t>To</w:t>
      </w:r>
      <w:r w:rsidR="00F907B0">
        <w:rPr>
          <w:b/>
        </w:rPr>
        <w:t xml:space="preserve"> Treating</w:t>
      </w:r>
      <w:r w:rsidRPr="00F907B0">
        <w:rPr>
          <w:b/>
        </w:rPr>
        <w:t xml:space="preserve"> Physician</w:t>
      </w:r>
      <w:r>
        <w:t xml:space="preserve">: </w:t>
      </w:r>
      <w:r w:rsidR="00D42CB8">
        <w:t xml:space="preserve"> </w:t>
      </w:r>
      <w:r>
        <w:t xml:space="preserve">Please provide the following information in </w:t>
      </w:r>
      <w:r w:rsidRPr="00C42879">
        <w:rPr>
          <w:b/>
        </w:rPr>
        <w:t>its entirety</w:t>
      </w:r>
      <w:r>
        <w:t xml:space="preserve"> in order to help determine reasonable educational accommodations </w:t>
      </w:r>
      <w:r w:rsidR="006F7588">
        <w:t xml:space="preserve">and services </w:t>
      </w:r>
      <w:r>
        <w:t>to support t</w:t>
      </w:r>
      <w:r w:rsidR="00FB41D1">
        <w:t>he</w:t>
      </w:r>
      <w:r>
        <w:t xml:space="preserve"> student. </w:t>
      </w:r>
      <w:r w:rsidR="00C42879">
        <w:t xml:space="preserve">All provided information will be kept </w:t>
      </w:r>
      <w:r w:rsidR="00D76F8B">
        <w:t>private</w:t>
      </w:r>
      <w:r w:rsidR="00C42879">
        <w:t xml:space="preserve"> in accordance with the Family Educational Rights and Privacy Act (FERPA). </w:t>
      </w:r>
    </w:p>
    <w:p w:rsidR="00C42879" w:rsidRDefault="00C42879">
      <w:r>
        <w:t xml:space="preserve">Student </w:t>
      </w:r>
      <w:r w:rsidR="006261D8">
        <w:t>Name: ______</w:t>
      </w:r>
      <w:r>
        <w:t>_____________________________________</w:t>
      </w:r>
      <w:r w:rsidR="00F907B0">
        <w:t>_________</w:t>
      </w:r>
      <w:r>
        <w:t xml:space="preserve"> </w:t>
      </w:r>
      <w:r w:rsidR="006261D8">
        <w:t>Date of Birth:</w:t>
      </w:r>
      <w:r>
        <w:t xml:space="preserve"> _________________</w:t>
      </w:r>
      <w:r w:rsidR="00F907B0">
        <w:t>____</w:t>
      </w:r>
      <w:r w:rsidR="006261D8">
        <w:t xml:space="preserve"> </w:t>
      </w:r>
    </w:p>
    <w:p w:rsidR="00C42879" w:rsidRDefault="00C42879">
      <w:r>
        <w:t>Dates of treatment with current provider/facility: ____________________________________________</w:t>
      </w:r>
      <w:r w:rsidR="00F907B0">
        <w:t>_____________</w:t>
      </w:r>
    </w:p>
    <w:p w:rsidR="00C42879" w:rsidRDefault="00C42879">
      <w:r>
        <w:t>Date student was last seen: ______________________________________________________________</w:t>
      </w:r>
      <w:r w:rsidR="00F907B0">
        <w:t>_____________</w:t>
      </w:r>
    </w:p>
    <w:p w:rsidR="00C42879" w:rsidRDefault="00C42879">
      <w:r>
        <w:t xml:space="preserve">Medical </w:t>
      </w:r>
      <w:r w:rsidR="006261D8">
        <w:t>Diagnosis</w:t>
      </w:r>
      <w:r>
        <w:t>(es)</w:t>
      </w:r>
      <w:r w:rsidR="006261D8">
        <w:t>:</w:t>
      </w:r>
      <w:r w:rsidR="00D42CB8">
        <w:t xml:space="preserve"> </w:t>
      </w:r>
      <w:r w:rsidR="006261D8">
        <w:t>___________________________________________________________</w:t>
      </w:r>
      <w:r>
        <w:t>_______</w:t>
      </w:r>
      <w:r w:rsidR="00F907B0">
        <w:t>_____________</w:t>
      </w:r>
    </w:p>
    <w:p w:rsidR="00C42879" w:rsidRDefault="00C42879">
      <w:r>
        <w:t>Onset of Condition(s): ___________________________________________________________________</w:t>
      </w:r>
    </w:p>
    <w:p w:rsidR="006261D8" w:rsidRDefault="00C42879">
      <w:r>
        <w:t>Current Sta</w:t>
      </w:r>
      <w:r w:rsidR="00AD1E8C">
        <w:t>tus of Condition</w:t>
      </w:r>
      <w:r w:rsidR="00F907B0">
        <w:t xml:space="preserve"> (c</w:t>
      </w:r>
      <w:r w:rsidR="00D42CB8">
        <w:t>heck</w:t>
      </w:r>
      <w:r w:rsidR="00F907B0">
        <w:t>)</w:t>
      </w:r>
      <w:r w:rsidR="00D42CB8">
        <w:t>:</w:t>
      </w:r>
      <w:r w:rsidR="00F907B0">
        <w:t xml:space="preserve"> </w:t>
      </w:r>
      <w:r w:rsidR="00D42CB8">
        <w:t xml:space="preserve">Active </w:t>
      </w:r>
      <w:sdt>
        <w:sdtPr>
          <w:id w:val="191879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2CB8">
            <w:rPr>
              <w:rFonts w:ascii="MS Gothic" w:eastAsia="MS Gothic" w:hAnsi="MS Gothic" w:hint="eastAsia"/>
            </w:rPr>
            <w:t>☐</w:t>
          </w:r>
        </w:sdtContent>
      </w:sdt>
      <w:r w:rsidR="00D42CB8">
        <w:t xml:space="preserve"> Progressing </w:t>
      </w:r>
      <w:sdt>
        <w:sdtPr>
          <w:id w:val="972030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2CB8">
            <w:rPr>
              <w:rFonts w:ascii="MS Gothic" w:eastAsia="MS Gothic" w:hAnsi="MS Gothic" w:hint="eastAsia"/>
            </w:rPr>
            <w:t>☐</w:t>
          </w:r>
        </w:sdtContent>
      </w:sdt>
      <w:r w:rsidR="00D42CB8">
        <w:t xml:space="preserve"> </w:t>
      </w:r>
      <w:r w:rsidR="00AD1E8C">
        <w:t>Controlled</w:t>
      </w:r>
      <w:r w:rsidR="00D42CB8">
        <w:t xml:space="preserve"> </w:t>
      </w:r>
      <w:sdt>
        <w:sdtPr>
          <w:id w:val="-884714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2CB8">
            <w:rPr>
              <w:rFonts w:ascii="MS Gothic" w:eastAsia="MS Gothic" w:hAnsi="MS Gothic" w:hint="eastAsia"/>
            </w:rPr>
            <w:t>☐</w:t>
          </w:r>
        </w:sdtContent>
      </w:sdt>
      <w:r w:rsidR="00D42CB8">
        <w:t xml:space="preserve"> </w:t>
      </w:r>
      <w:r>
        <w:t>In Remission</w:t>
      </w:r>
      <w:r w:rsidR="00D42CB8">
        <w:t xml:space="preserve"> </w:t>
      </w:r>
      <w:sdt>
        <w:sdtPr>
          <w:id w:val="1176998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2CB8">
            <w:rPr>
              <w:rFonts w:ascii="MS Gothic" w:eastAsia="MS Gothic" w:hAnsi="MS Gothic" w:hint="eastAsia"/>
            </w:rPr>
            <w:t>☐</w:t>
          </w:r>
        </w:sdtContent>
      </w:sdt>
    </w:p>
    <w:p w:rsidR="006261D8" w:rsidRDefault="006261D8" w:rsidP="00D42CB8">
      <w:pPr>
        <w:spacing w:line="360" w:lineRule="auto"/>
        <w:contextualSpacing/>
      </w:pPr>
      <w:r>
        <w:t xml:space="preserve">Please include </w:t>
      </w:r>
      <w:r w:rsidR="009A1E01">
        <w:t xml:space="preserve">a </w:t>
      </w:r>
      <w:r w:rsidRPr="00F907B0">
        <w:rPr>
          <w:b/>
        </w:rPr>
        <w:t>description of how this student’s chronic medical condition substantially impacts the learning process, class attendance, etc.</w:t>
      </w:r>
      <w:r>
        <w:t xml:space="preserve"> This may include observed changes in health status or medication changes since a previous assessment: ________________________________</w:t>
      </w:r>
      <w:bookmarkStart w:id="0" w:name="_GoBack"/>
      <w:bookmarkEnd w:id="0"/>
      <w:r>
        <w:t>___________________</w:t>
      </w:r>
      <w:r w:rsidR="00F907B0">
        <w:t>_____________________________</w:t>
      </w:r>
      <w:r>
        <w:t xml:space="preserve"> ___________________________________________________________________________________</w:t>
      </w:r>
      <w:r w:rsidR="00F907B0">
        <w:t>_______________</w:t>
      </w:r>
      <w:r>
        <w:t xml:space="preserve"> ___________________________________________________________________________________</w:t>
      </w:r>
      <w:r w:rsidR="00F907B0">
        <w:t>_______________</w:t>
      </w:r>
      <w:r>
        <w:t xml:space="preserve"> ___________________________________________________________________________________</w:t>
      </w:r>
      <w:r w:rsidR="00F907B0">
        <w:t>_______________</w:t>
      </w:r>
      <w:r>
        <w:t xml:space="preserve"> </w:t>
      </w:r>
    </w:p>
    <w:p w:rsidR="002C1FF4" w:rsidRDefault="002C1FF4" w:rsidP="00D42CB8">
      <w:pPr>
        <w:spacing w:line="360" w:lineRule="auto"/>
      </w:pPr>
      <w:r>
        <w:t>__________________________________________________________________________________________________</w:t>
      </w:r>
    </w:p>
    <w:p w:rsidR="00C42879" w:rsidRDefault="00C42879">
      <w:r>
        <w:t>Anticipated Duration of Need for Accommodations (e.g. academic year): __________________________</w:t>
      </w:r>
      <w:r w:rsidR="00F907B0">
        <w:t>_____________</w:t>
      </w:r>
    </w:p>
    <w:p w:rsidR="006261D8" w:rsidRDefault="006261D8">
      <w:r>
        <w:t>Schedule for re-evaluation: _______________________________________</w:t>
      </w:r>
      <w:r w:rsidR="00C42879">
        <w:t>_______________________</w:t>
      </w:r>
      <w:r w:rsidR="00F907B0">
        <w:t>_____________</w:t>
      </w:r>
      <w:r>
        <w:t xml:space="preserve"> </w:t>
      </w:r>
    </w:p>
    <w:p w:rsidR="00C42879" w:rsidRDefault="00C42879" w:rsidP="00C42879">
      <w:r>
        <w:t xml:space="preserve">I understand that the information provided will become part of the student record and may be released to the student upon his/her written request. </w:t>
      </w:r>
    </w:p>
    <w:p w:rsidR="00C42879" w:rsidRDefault="00C42879" w:rsidP="00C42879">
      <w:pPr>
        <w:spacing w:after="80"/>
      </w:pPr>
      <w:r>
        <w:t xml:space="preserve">Name &amp; Credentials of </w:t>
      </w:r>
      <w:r w:rsidR="009A1E01">
        <w:t>Medical Professional</w:t>
      </w:r>
      <w:r>
        <w:t>: ______________________________</w:t>
      </w:r>
      <w:r w:rsidR="009A1E01">
        <w:t>__________________</w:t>
      </w:r>
      <w:r w:rsidR="00F907B0">
        <w:t>_____________</w:t>
      </w:r>
    </w:p>
    <w:p w:rsidR="00C42879" w:rsidRDefault="001A6F81" w:rsidP="00C42879">
      <w:pPr>
        <w:spacing w:after="80"/>
      </w:pPr>
      <w:r>
        <w:t>License Number</w:t>
      </w:r>
      <w:r w:rsidR="00C42879">
        <w:t>:</w:t>
      </w:r>
      <w:r w:rsidR="00D42CB8">
        <w:t xml:space="preserve"> </w:t>
      </w:r>
      <w:r w:rsidR="00C42879">
        <w:t>______________________</w:t>
      </w:r>
      <w:r>
        <w:t>__________________________</w:t>
      </w:r>
      <w:r w:rsidR="00C42879">
        <w:t xml:space="preserve"> State: _________________</w:t>
      </w:r>
      <w:r w:rsidR="00F907B0">
        <w:t>_____________</w:t>
      </w:r>
    </w:p>
    <w:p w:rsidR="00C42879" w:rsidRDefault="00C42879" w:rsidP="00C42879">
      <w:pPr>
        <w:spacing w:after="80"/>
      </w:pPr>
      <w:r>
        <w:t>Address: _____________________________________________________________________________</w:t>
      </w:r>
      <w:r w:rsidR="00F907B0">
        <w:t>_____________</w:t>
      </w:r>
    </w:p>
    <w:p w:rsidR="00C42879" w:rsidRDefault="00C42879" w:rsidP="00C42879">
      <w:pPr>
        <w:spacing w:after="80"/>
      </w:pPr>
      <w:r>
        <w:t>Telephone: ___________________________________________________________________________</w:t>
      </w:r>
      <w:r w:rsidR="00F907B0">
        <w:t>_____________</w:t>
      </w:r>
    </w:p>
    <w:p w:rsidR="00F907B0" w:rsidRDefault="00C42879" w:rsidP="00D42CB8">
      <w:pPr>
        <w:spacing w:after="80"/>
      </w:pPr>
      <w:r>
        <w:t>Signature: _____________________________________________________ Date: __________________</w:t>
      </w:r>
      <w:r w:rsidR="00F907B0">
        <w:t>_____________</w:t>
      </w:r>
    </w:p>
    <w:p w:rsidR="00C42879" w:rsidRDefault="00C42879" w:rsidP="00C42879">
      <w:pPr>
        <w:spacing w:before="160"/>
      </w:pPr>
      <w:r>
        <w:t>Please attach additional information that would be relevant to this student’s academic adjustment, and send to:</w:t>
      </w:r>
    </w:p>
    <w:p w:rsidR="00C42879" w:rsidRDefault="00943E97" w:rsidP="00C42879">
      <w:pPr>
        <w:spacing w:after="0"/>
        <w:jc w:val="center"/>
      </w:pPr>
      <w:r>
        <w:t>Gabriella Vasta</w:t>
      </w:r>
    </w:p>
    <w:p w:rsidR="00C42879" w:rsidRDefault="00943E97" w:rsidP="00C42879">
      <w:pPr>
        <w:spacing w:after="0"/>
        <w:jc w:val="center"/>
      </w:pPr>
      <w:r>
        <w:t>Access and Equity Services</w:t>
      </w:r>
    </w:p>
    <w:p w:rsidR="00C42879" w:rsidRDefault="00943E97" w:rsidP="00C42879">
      <w:pPr>
        <w:spacing w:after="0"/>
        <w:jc w:val="center"/>
      </w:pPr>
      <w:r>
        <w:t>221 Bush Hall</w:t>
      </w:r>
    </w:p>
    <w:p w:rsidR="00C42879" w:rsidRDefault="00943E97" w:rsidP="00C42879">
      <w:pPr>
        <w:spacing w:after="0"/>
        <w:jc w:val="center"/>
      </w:pPr>
      <w:r>
        <w:t>454 Delhi Drive</w:t>
      </w:r>
      <w:r w:rsidR="00C42879">
        <w:t xml:space="preserve">, </w:t>
      </w:r>
      <w:r>
        <w:t>Delhi</w:t>
      </w:r>
      <w:r w:rsidR="00C42879">
        <w:t xml:space="preserve">, NY </w:t>
      </w:r>
      <w:r>
        <w:t>13753</w:t>
      </w:r>
    </w:p>
    <w:p w:rsidR="00DE6C6B" w:rsidRDefault="00C42879" w:rsidP="002C1FF4">
      <w:pPr>
        <w:spacing w:after="0"/>
        <w:jc w:val="center"/>
      </w:pPr>
      <w:r w:rsidRPr="00686FA4">
        <w:rPr>
          <w:b/>
        </w:rPr>
        <w:t>Confidential Fax Number:</w:t>
      </w:r>
      <w:r>
        <w:t xml:space="preserve"> </w:t>
      </w:r>
      <w:r w:rsidR="00943E97">
        <w:t>(607) 832-7593</w:t>
      </w:r>
    </w:p>
    <w:sectPr w:rsidR="00DE6C6B" w:rsidSect="00F907B0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07B0" w:rsidRDefault="00F907B0" w:rsidP="00F907B0">
      <w:pPr>
        <w:spacing w:after="0" w:line="240" w:lineRule="auto"/>
      </w:pPr>
      <w:r>
        <w:separator/>
      </w:r>
    </w:p>
  </w:endnote>
  <w:endnote w:type="continuationSeparator" w:id="0">
    <w:p w:rsidR="00F907B0" w:rsidRDefault="00F907B0" w:rsidP="00F907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07B0" w:rsidRDefault="00F907B0" w:rsidP="00F907B0">
      <w:pPr>
        <w:spacing w:after="0" w:line="240" w:lineRule="auto"/>
      </w:pPr>
      <w:r>
        <w:separator/>
      </w:r>
    </w:p>
  </w:footnote>
  <w:footnote w:type="continuationSeparator" w:id="0">
    <w:p w:rsidR="00F907B0" w:rsidRDefault="00F907B0" w:rsidP="00F907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07B0" w:rsidRPr="00A33E72" w:rsidRDefault="00943E97" w:rsidP="00D42CB8">
    <w:pPr>
      <w:contextualSpacing/>
      <w:jc w:val="right"/>
      <w:rPr>
        <w:b/>
        <w:sz w:val="30"/>
        <w:szCs w:val="30"/>
      </w:rPr>
    </w:pPr>
    <w:r>
      <w:rPr>
        <w:b/>
        <w:sz w:val="28"/>
        <w:szCs w:val="28"/>
      </w:rPr>
      <w:t>SUNY DELHI</w:t>
    </w:r>
    <w:r>
      <w:rPr>
        <w:b/>
        <w:sz w:val="28"/>
        <w:szCs w:val="28"/>
      </w:rPr>
      <w:br/>
      <w:t xml:space="preserve">Access and Equity Services </w:t>
    </w:r>
  </w:p>
  <w:p w:rsidR="00F907B0" w:rsidRPr="00A33E72" w:rsidRDefault="00943E97" w:rsidP="00D42CB8">
    <w:pPr>
      <w:contextualSpacing/>
      <w:jc w:val="right"/>
      <w:rPr>
        <w:sz w:val="20"/>
        <w:szCs w:val="20"/>
      </w:rPr>
    </w:pPr>
    <w:r>
      <w:rPr>
        <w:sz w:val="20"/>
        <w:szCs w:val="20"/>
      </w:rPr>
      <w:t>221 Bush Hall</w:t>
    </w:r>
  </w:p>
  <w:p w:rsidR="00F907B0" w:rsidRPr="00F907B0" w:rsidRDefault="00D42CB8" w:rsidP="00D42CB8">
    <w:pPr>
      <w:contextualSpacing/>
      <w:jc w:val="right"/>
      <w:rPr>
        <w:sz w:val="20"/>
        <w:szCs w:val="20"/>
      </w:rPr>
    </w:pPr>
    <w:r>
      <w:rPr>
        <w:sz w:val="20"/>
        <w:szCs w:val="20"/>
      </w:rPr>
      <w:t xml:space="preserve">Phone </w:t>
    </w:r>
    <w:r w:rsidR="00943E97">
      <w:rPr>
        <w:sz w:val="20"/>
        <w:szCs w:val="20"/>
      </w:rPr>
      <w:t xml:space="preserve">(607) 746-4744 </w:t>
    </w:r>
    <w:hyperlink r:id="rId1" w:history="1">
      <w:r w:rsidR="00943E97" w:rsidRPr="00B226C6">
        <w:rPr>
          <w:rStyle w:val="Hyperlink"/>
          <w:sz w:val="20"/>
          <w:szCs w:val="20"/>
        </w:rPr>
        <w:t>accessandequity@delhi.edu</w:t>
      </w:r>
    </w:hyperlink>
    <w:r w:rsidR="00943E97">
      <w:rPr>
        <w:sz w:val="20"/>
        <w:szCs w:val="2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DKyMDcxMbewMDZU0lEKTi0uzszPAykwrAUAXXPM4iwAAAA="/>
  </w:docVars>
  <w:rsids>
    <w:rsidRoot w:val="006261D8"/>
    <w:rsid w:val="001A6F81"/>
    <w:rsid w:val="001E193B"/>
    <w:rsid w:val="00271A54"/>
    <w:rsid w:val="002C1FF4"/>
    <w:rsid w:val="00326B87"/>
    <w:rsid w:val="006261D8"/>
    <w:rsid w:val="006F7588"/>
    <w:rsid w:val="00943E97"/>
    <w:rsid w:val="009A1E01"/>
    <w:rsid w:val="00A669BC"/>
    <w:rsid w:val="00AD1E8C"/>
    <w:rsid w:val="00C42879"/>
    <w:rsid w:val="00D42CB8"/>
    <w:rsid w:val="00D76F8B"/>
    <w:rsid w:val="00ED5CC4"/>
    <w:rsid w:val="00F907B0"/>
    <w:rsid w:val="00FB4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5657B"/>
  <w15:chartTrackingRefBased/>
  <w15:docId w15:val="{476907B6-E8D4-4009-BDDC-242AB0B6D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1A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7B0"/>
  </w:style>
  <w:style w:type="paragraph" w:styleId="Footer">
    <w:name w:val="footer"/>
    <w:basedOn w:val="Normal"/>
    <w:link w:val="FooterChar"/>
    <w:uiPriority w:val="99"/>
    <w:unhideWhenUsed/>
    <w:rsid w:val="00F90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07B0"/>
  </w:style>
  <w:style w:type="character" w:customStyle="1" w:styleId="Heading1Char">
    <w:name w:val="Heading 1 Char"/>
    <w:basedOn w:val="DefaultParagraphFont"/>
    <w:link w:val="Heading1"/>
    <w:uiPriority w:val="9"/>
    <w:rsid w:val="00271A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43E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3E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ccessandequity@delh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2578</Characters>
  <Application>Microsoft Office Word</Application>
  <DocSecurity>0</DocSecurity>
  <Lines>3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chase College, State University of New York</Company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aver, Erika</dc:creator>
  <cp:keywords/>
  <dc:description/>
  <cp:lastModifiedBy>Vasta, Gabriella M.</cp:lastModifiedBy>
  <cp:revision>2</cp:revision>
  <dcterms:created xsi:type="dcterms:W3CDTF">2022-10-31T18:40:00Z</dcterms:created>
  <dcterms:modified xsi:type="dcterms:W3CDTF">2022-10-31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e09c8711a8a9af4bcd4524a5cab69e04346a5bde36eec720421ab517c88be1</vt:lpwstr>
  </property>
</Properties>
</file>